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B6102" w14:textId="3A0A8715" w:rsidR="00177428" w:rsidRDefault="00911A84" w:rsidP="00911A84">
      <w:pPr>
        <w:jc w:val="center"/>
        <w:rPr>
          <w:rFonts w:ascii="Roboto" w:hAnsi="Roboto"/>
          <w:b/>
          <w:bCs/>
          <w:sz w:val="36"/>
          <w:szCs w:val="36"/>
        </w:rPr>
      </w:pPr>
      <w:r w:rsidRPr="00911A84">
        <w:rPr>
          <w:rFonts w:ascii="Roboto" w:hAnsi="Roboto"/>
          <w:b/>
          <w:bCs/>
          <w:sz w:val="36"/>
          <w:szCs w:val="36"/>
        </w:rPr>
        <w:t>Home Inspection Report</w:t>
      </w:r>
    </w:p>
    <w:p w14:paraId="40ECF424" w14:textId="675DC62A" w:rsidR="00911A84" w:rsidRDefault="00911A84" w:rsidP="00911A84">
      <w:pPr>
        <w:rPr>
          <w:rFonts w:ascii="Roboto" w:hAnsi="Roboto"/>
        </w:rPr>
      </w:pPr>
    </w:p>
    <w:p w14:paraId="13881A25" w14:textId="329EA272" w:rsidR="00911A84" w:rsidRDefault="00911A84" w:rsidP="00911A84">
      <w:pPr>
        <w:rPr>
          <w:rFonts w:ascii="Roboto" w:hAnsi="Roboto"/>
          <w:b/>
          <w:bCs/>
        </w:rPr>
      </w:pPr>
      <w:r w:rsidRPr="00911A84">
        <w:rPr>
          <w:rFonts w:ascii="Roboto" w:hAnsi="Roboto"/>
          <w:b/>
          <w:bCs/>
        </w:rPr>
        <w:t>Property Information</w:t>
      </w: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9514"/>
      </w:tblGrid>
      <w:tr w:rsidR="00911A84" w14:paraId="0CDEDFF7" w14:textId="77777777" w:rsidTr="00911A84">
        <w:trPr>
          <w:trHeight w:val="909"/>
        </w:trPr>
        <w:tc>
          <w:tcPr>
            <w:tcW w:w="9514" w:type="dxa"/>
          </w:tcPr>
          <w:p w14:paraId="25A6D8FB" w14:textId="77777777" w:rsidR="00911A84" w:rsidRDefault="00911A84" w:rsidP="00911A84">
            <w:pPr>
              <w:rPr>
                <w:rFonts w:ascii="Roboto" w:hAnsi="Roboto"/>
                <w:b/>
                <w:bCs/>
              </w:rPr>
            </w:pPr>
          </w:p>
        </w:tc>
      </w:tr>
    </w:tbl>
    <w:p w14:paraId="0ACAB686" w14:textId="77777777" w:rsidR="00911A84" w:rsidRPr="00911A84" w:rsidRDefault="00911A84" w:rsidP="00911A84">
      <w:pPr>
        <w:rPr>
          <w:rFonts w:ascii="Roboto" w:hAnsi="Roboto"/>
          <w:b/>
          <w:bCs/>
        </w:rPr>
      </w:pPr>
    </w:p>
    <w:p w14:paraId="4594B8BA" w14:textId="64EB6205" w:rsidR="00911A84" w:rsidRDefault="00911A84" w:rsidP="00911A84">
      <w:pPr>
        <w:rPr>
          <w:rFonts w:ascii="Roboto" w:hAnsi="Roboto"/>
          <w:b/>
          <w:bCs/>
        </w:rPr>
      </w:pPr>
      <w:r w:rsidRPr="00911A84">
        <w:rPr>
          <w:rFonts w:ascii="Roboto" w:hAnsi="Roboto"/>
          <w:b/>
          <w:bCs/>
        </w:rPr>
        <w:t>Client Information</w:t>
      </w:r>
    </w:p>
    <w:tbl>
      <w:tblPr>
        <w:tblStyle w:val="TableGrid"/>
        <w:tblW w:w="9507" w:type="dxa"/>
        <w:tblLook w:val="04A0" w:firstRow="1" w:lastRow="0" w:firstColumn="1" w:lastColumn="0" w:noHBand="0" w:noVBand="1"/>
      </w:tblPr>
      <w:tblGrid>
        <w:gridCol w:w="9507"/>
      </w:tblGrid>
      <w:tr w:rsidR="00911A84" w14:paraId="6995C668" w14:textId="77777777" w:rsidTr="00911A84">
        <w:trPr>
          <w:trHeight w:val="924"/>
        </w:trPr>
        <w:tc>
          <w:tcPr>
            <w:tcW w:w="9507" w:type="dxa"/>
          </w:tcPr>
          <w:p w14:paraId="57D03533" w14:textId="77777777" w:rsidR="00911A84" w:rsidRDefault="00911A84" w:rsidP="00911A84">
            <w:pPr>
              <w:rPr>
                <w:rFonts w:ascii="Roboto" w:hAnsi="Roboto"/>
                <w:b/>
                <w:bCs/>
              </w:rPr>
            </w:pPr>
          </w:p>
        </w:tc>
      </w:tr>
    </w:tbl>
    <w:p w14:paraId="351C5932" w14:textId="77777777" w:rsidR="00911A84" w:rsidRPr="00911A84" w:rsidRDefault="00911A84" w:rsidP="00911A84">
      <w:pPr>
        <w:rPr>
          <w:rFonts w:ascii="Roboto" w:hAnsi="Roboto"/>
          <w:b/>
          <w:bCs/>
        </w:rPr>
      </w:pPr>
    </w:p>
    <w:p w14:paraId="74D9003C" w14:textId="49494B21" w:rsidR="00911A84" w:rsidRPr="00911A84" w:rsidRDefault="00911A84" w:rsidP="00911A84">
      <w:pPr>
        <w:rPr>
          <w:rFonts w:ascii="Roboto" w:hAnsi="Roboto"/>
          <w:b/>
          <w:bCs/>
        </w:rPr>
      </w:pPr>
      <w:r w:rsidRPr="00911A84">
        <w:rPr>
          <w:rFonts w:ascii="Roboto" w:hAnsi="Roboto"/>
          <w:b/>
          <w:bCs/>
        </w:rPr>
        <w:t>Inspection Information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911A84" w14:paraId="5DA617F6" w14:textId="77777777" w:rsidTr="00911A84">
        <w:trPr>
          <w:trHeight w:val="980"/>
        </w:trPr>
        <w:tc>
          <w:tcPr>
            <w:tcW w:w="9493" w:type="dxa"/>
          </w:tcPr>
          <w:p w14:paraId="723B07C5" w14:textId="77777777" w:rsidR="00911A84" w:rsidRDefault="00911A84" w:rsidP="00911A84">
            <w:pPr>
              <w:rPr>
                <w:rFonts w:ascii="Roboto" w:hAnsi="Roboto"/>
              </w:rPr>
            </w:pPr>
          </w:p>
        </w:tc>
      </w:tr>
    </w:tbl>
    <w:p w14:paraId="1BD417B8" w14:textId="1529BBB4" w:rsidR="00911A84" w:rsidRDefault="00911A84" w:rsidP="00911A84">
      <w:pPr>
        <w:rPr>
          <w:rFonts w:ascii="Roboto" w:hAnsi="Roboto"/>
        </w:rPr>
      </w:pPr>
    </w:p>
    <w:p w14:paraId="7D129964" w14:textId="58A7F965" w:rsidR="00911A84" w:rsidRDefault="00911A84" w:rsidP="00911A84">
      <w:pPr>
        <w:rPr>
          <w:rFonts w:ascii="Roboto" w:hAnsi="Roboto"/>
          <w:b/>
          <w:bCs/>
        </w:rPr>
      </w:pPr>
      <w:r w:rsidRPr="00911A84">
        <w:rPr>
          <w:rFonts w:ascii="Roboto" w:hAnsi="Roboto"/>
          <w:b/>
          <w:bCs/>
        </w:rPr>
        <w:t>Scope of Inspection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101434" w14:paraId="6801945F" w14:textId="77777777" w:rsidTr="00101434">
        <w:trPr>
          <w:trHeight w:val="1605"/>
        </w:trPr>
        <w:tc>
          <w:tcPr>
            <w:tcW w:w="9493" w:type="dxa"/>
          </w:tcPr>
          <w:p w14:paraId="3D72610A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</w:tbl>
    <w:p w14:paraId="3F178F5A" w14:textId="77777777" w:rsidR="00911A84" w:rsidRPr="00911A84" w:rsidRDefault="00911A84" w:rsidP="00911A84">
      <w:pPr>
        <w:rPr>
          <w:rFonts w:ascii="Roboto" w:hAnsi="Roboto"/>
          <w:b/>
          <w:bCs/>
        </w:rPr>
      </w:pPr>
    </w:p>
    <w:p w14:paraId="4990F230" w14:textId="728E1BF2" w:rsidR="00911A84" w:rsidRDefault="00101434" w:rsidP="00911A84">
      <w:pPr>
        <w:rPr>
          <w:rFonts w:ascii="Roboto" w:hAnsi="Roboto"/>
          <w:b/>
          <w:bCs/>
        </w:rPr>
      </w:pPr>
      <w:r w:rsidRPr="00101434">
        <w:rPr>
          <w:rFonts w:ascii="Roboto" w:hAnsi="Roboto"/>
          <w:b/>
          <w:bCs/>
        </w:rPr>
        <w:t>Concerns</w:t>
      </w:r>
      <w:r w:rsidR="00571982">
        <w:rPr>
          <w:rFonts w:ascii="Roboto" w:hAnsi="Roboto"/>
          <w:b/>
          <w:bCs/>
        </w:rPr>
        <w:t>/</w:t>
      </w:r>
      <w:r w:rsidR="006B7FC5">
        <w:rPr>
          <w:rFonts w:ascii="Roboto" w:hAnsi="Roboto"/>
          <w:b/>
          <w:bCs/>
        </w:rPr>
        <w:t>Com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654"/>
      </w:tblGrid>
      <w:tr w:rsidR="00101434" w14:paraId="76D42EB5" w14:textId="77777777" w:rsidTr="00571982">
        <w:tc>
          <w:tcPr>
            <w:tcW w:w="1696" w:type="dxa"/>
          </w:tcPr>
          <w:p w14:paraId="51070CEE" w14:textId="5E89486E" w:rsidR="00101434" w:rsidRDefault="00101434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Roof</w:t>
            </w:r>
          </w:p>
        </w:tc>
        <w:tc>
          <w:tcPr>
            <w:tcW w:w="7654" w:type="dxa"/>
          </w:tcPr>
          <w:p w14:paraId="1687E7CC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2F786955" w14:textId="77777777" w:rsidTr="00571982">
        <w:tc>
          <w:tcPr>
            <w:tcW w:w="1696" w:type="dxa"/>
          </w:tcPr>
          <w:p w14:paraId="4510DF66" w14:textId="05DB5CC6" w:rsidR="00101434" w:rsidRDefault="00101434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Washer/dryer</w:t>
            </w:r>
          </w:p>
        </w:tc>
        <w:tc>
          <w:tcPr>
            <w:tcW w:w="7654" w:type="dxa"/>
          </w:tcPr>
          <w:p w14:paraId="33571975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758DBA66" w14:textId="77777777" w:rsidTr="00571982">
        <w:tc>
          <w:tcPr>
            <w:tcW w:w="1696" w:type="dxa"/>
          </w:tcPr>
          <w:p w14:paraId="396DB4D3" w14:textId="59B86AF3" w:rsidR="00101434" w:rsidRDefault="00101434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Stairs</w:t>
            </w:r>
          </w:p>
        </w:tc>
        <w:tc>
          <w:tcPr>
            <w:tcW w:w="7654" w:type="dxa"/>
          </w:tcPr>
          <w:p w14:paraId="40BEDF6A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681DD2F4" w14:textId="77777777" w:rsidTr="00571982">
        <w:tc>
          <w:tcPr>
            <w:tcW w:w="1696" w:type="dxa"/>
          </w:tcPr>
          <w:p w14:paraId="5934D38A" w14:textId="5E5449FA" w:rsidR="00101434" w:rsidRDefault="00101434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Windows</w:t>
            </w:r>
          </w:p>
        </w:tc>
        <w:tc>
          <w:tcPr>
            <w:tcW w:w="7654" w:type="dxa"/>
          </w:tcPr>
          <w:p w14:paraId="5AA431F8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6C067DBE" w14:textId="77777777" w:rsidTr="00571982">
        <w:tc>
          <w:tcPr>
            <w:tcW w:w="1696" w:type="dxa"/>
          </w:tcPr>
          <w:p w14:paraId="5B32CF01" w14:textId="17856DFF" w:rsidR="00101434" w:rsidRDefault="00101434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Kitchen</w:t>
            </w:r>
          </w:p>
        </w:tc>
        <w:tc>
          <w:tcPr>
            <w:tcW w:w="7654" w:type="dxa"/>
          </w:tcPr>
          <w:p w14:paraId="473C3693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0BDFA380" w14:textId="77777777" w:rsidTr="00571982">
        <w:tc>
          <w:tcPr>
            <w:tcW w:w="1696" w:type="dxa"/>
          </w:tcPr>
          <w:p w14:paraId="5012C1C8" w14:textId="5EE89B5A" w:rsidR="00101434" w:rsidRDefault="00571982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Garage</w:t>
            </w:r>
          </w:p>
        </w:tc>
        <w:tc>
          <w:tcPr>
            <w:tcW w:w="7654" w:type="dxa"/>
          </w:tcPr>
          <w:p w14:paraId="7AA0F4E3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4F3D54BB" w14:textId="77777777" w:rsidTr="00571982">
        <w:tc>
          <w:tcPr>
            <w:tcW w:w="1696" w:type="dxa"/>
          </w:tcPr>
          <w:p w14:paraId="1D9022DE" w14:textId="2B68C6A7" w:rsidR="00101434" w:rsidRDefault="00571982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Deck</w:t>
            </w:r>
          </w:p>
        </w:tc>
        <w:tc>
          <w:tcPr>
            <w:tcW w:w="7654" w:type="dxa"/>
          </w:tcPr>
          <w:p w14:paraId="3D966F6C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56C12C2D" w14:textId="77777777" w:rsidTr="00571982">
        <w:tc>
          <w:tcPr>
            <w:tcW w:w="1696" w:type="dxa"/>
          </w:tcPr>
          <w:p w14:paraId="7EE8633F" w14:textId="0662C321" w:rsidR="00101434" w:rsidRDefault="00571982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Bathrooms</w:t>
            </w:r>
          </w:p>
        </w:tc>
        <w:tc>
          <w:tcPr>
            <w:tcW w:w="7654" w:type="dxa"/>
          </w:tcPr>
          <w:p w14:paraId="34345582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22DA372B" w14:textId="77777777" w:rsidTr="00571982">
        <w:tc>
          <w:tcPr>
            <w:tcW w:w="1696" w:type="dxa"/>
          </w:tcPr>
          <w:p w14:paraId="4BC88CEB" w14:textId="1266ED03" w:rsidR="00101434" w:rsidRDefault="00571982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Rooms</w:t>
            </w:r>
          </w:p>
        </w:tc>
        <w:tc>
          <w:tcPr>
            <w:tcW w:w="7654" w:type="dxa"/>
          </w:tcPr>
          <w:p w14:paraId="67D2F3A7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4CC10B84" w14:textId="77777777" w:rsidTr="00571982">
        <w:tc>
          <w:tcPr>
            <w:tcW w:w="1696" w:type="dxa"/>
          </w:tcPr>
          <w:p w14:paraId="28833CDF" w14:textId="1C1AFC72" w:rsidR="00101434" w:rsidRDefault="00571982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Electrical</w:t>
            </w:r>
          </w:p>
        </w:tc>
        <w:tc>
          <w:tcPr>
            <w:tcW w:w="7654" w:type="dxa"/>
          </w:tcPr>
          <w:p w14:paraId="4DC2FF18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6DB56438" w14:textId="77777777" w:rsidTr="00571982">
        <w:tc>
          <w:tcPr>
            <w:tcW w:w="1696" w:type="dxa"/>
          </w:tcPr>
          <w:p w14:paraId="24E3B1F4" w14:textId="4F618605" w:rsidR="00101434" w:rsidRDefault="00571982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lastRenderedPageBreak/>
              <w:t>Heating</w:t>
            </w:r>
          </w:p>
        </w:tc>
        <w:tc>
          <w:tcPr>
            <w:tcW w:w="7654" w:type="dxa"/>
          </w:tcPr>
          <w:p w14:paraId="4E2E9FCD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46A39E62" w14:textId="77777777" w:rsidTr="00571982">
        <w:tc>
          <w:tcPr>
            <w:tcW w:w="1696" w:type="dxa"/>
          </w:tcPr>
          <w:p w14:paraId="62D2B5FF" w14:textId="65E86AC9" w:rsidR="00101434" w:rsidRDefault="00571982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Foundation</w:t>
            </w:r>
          </w:p>
        </w:tc>
        <w:tc>
          <w:tcPr>
            <w:tcW w:w="7654" w:type="dxa"/>
          </w:tcPr>
          <w:p w14:paraId="489CE901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7E2B9329" w14:textId="77777777" w:rsidTr="00571982">
        <w:tc>
          <w:tcPr>
            <w:tcW w:w="1696" w:type="dxa"/>
          </w:tcPr>
          <w:p w14:paraId="0DFFF956" w14:textId="75584EC7" w:rsidR="00101434" w:rsidRDefault="00571982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Water heater</w:t>
            </w:r>
          </w:p>
        </w:tc>
        <w:tc>
          <w:tcPr>
            <w:tcW w:w="7654" w:type="dxa"/>
          </w:tcPr>
          <w:p w14:paraId="300D02A7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0BAC1C46" w14:textId="77777777" w:rsidTr="00571982">
        <w:tc>
          <w:tcPr>
            <w:tcW w:w="1696" w:type="dxa"/>
          </w:tcPr>
          <w:p w14:paraId="68B98B92" w14:textId="27D445B9" w:rsidR="00101434" w:rsidRDefault="00571982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Exterior</w:t>
            </w:r>
          </w:p>
        </w:tc>
        <w:tc>
          <w:tcPr>
            <w:tcW w:w="7654" w:type="dxa"/>
          </w:tcPr>
          <w:p w14:paraId="312C4DA9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  <w:tr w:rsidR="00101434" w14:paraId="2B372FCE" w14:textId="77777777" w:rsidTr="00571982">
        <w:tc>
          <w:tcPr>
            <w:tcW w:w="1696" w:type="dxa"/>
          </w:tcPr>
          <w:p w14:paraId="64C54EAB" w14:textId="5AA0D7DB" w:rsidR="00101434" w:rsidRDefault="00571982" w:rsidP="00911A84">
            <w:pPr>
              <w:rPr>
                <w:rFonts w:ascii="Roboto" w:hAnsi="Roboto"/>
                <w:b/>
                <w:bCs/>
              </w:rPr>
            </w:pPr>
            <w:r>
              <w:rPr>
                <w:rFonts w:ascii="Roboto" w:hAnsi="Roboto"/>
                <w:b/>
                <w:bCs/>
              </w:rPr>
              <w:t>Water source</w:t>
            </w:r>
          </w:p>
        </w:tc>
        <w:tc>
          <w:tcPr>
            <w:tcW w:w="7654" w:type="dxa"/>
          </w:tcPr>
          <w:p w14:paraId="0067DA87" w14:textId="77777777" w:rsidR="00101434" w:rsidRDefault="00101434" w:rsidP="00911A84">
            <w:pPr>
              <w:rPr>
                <w:rFonts w:ascii="Roboto" w:hAnsi="Roboto"/>
                <w:b/>
                <w:bCs/>
              </w:rPr>
            </w:pPr>
          </w:p>
        </w:tc>
      </w:tr>
    </w:tbl>
    <w:p w14:paraId="2B0DAD33" w14:textId="50D31404" w:rsidR="00101434" w:rsidRDefault="00101434" w:rsidP="00911A84">
      <w:pPr>
        <w:rPr>
          <w:rFonts w:ascii="Roboto" w:hAnsi="Roboto"/>
          <w:b/>
          <w:bCs/>
        </w:rPr>
      </w:pPr>
    </w:p>
    <w:p w14:paraId="4CB3B618" w14:textId="3DBB5057" w:rsidR="006B7FC5" w:rsidRDefault="006B7FC5" w:rsidP="00911A84">
      <w:pPr>
        <w:rPr>
          <w:rFonts w:ascii="Roboto" w:hAnsi="Roboto"/>
          <w:b/>
          <w:bCs/>
        </w:rPr>
      </w:pPr>
      <w:r>
        <w:rPr>
          <w:rFonts w:ascii="Roboto" w:hAnsi="Roboto"/>
          <w:b/>
          <w:bCs/>
        </w:rPr>
        <w:t>Report Summary</w:t>
      </w:r>
    </w:p>
    <w:tbl>
      <w:tblPr>
        <w:tblStyle w:val="TableGrid"/>
        <w:tblW w:w="9364" w:type="dxa"/>
        <w:tblLook w:val="04A0" w:firstRow="1" w:lastRow="0" w:firstColumn="1" w:lastColumn="0" w:noHBand="0" w:noVBand="1"/>
      </w:tblPr>
      <w:tblGrid>
        <w:gridCol w:w="9364"/>
      </w:tblGrid>
      <w:tr w:rsidR="006B7FC5" w14:paraId="01F2E509" w14:textId="77777777" w:rsidTr="006B7FC5">
        <w:trPr>
          <w:trHeight w:val="2727"/>
        </w:trPr>
        <w:tc>
          <w:tcPr>
            <w:tcW w:w="9364" w:type="dxa"/>
          </w:tcPr>
          <w:p w14:paraId="12A93F6D" w14:textId="77777777" w:rsidR="006B7FC5" w:rsidRDefault="006B7FC5" w:rsidP="00911A84">
            <w:pPr>
              <w:rPr>
                <w:rFonts w:ascii="Roboto" w:hAnsi="Roboto"/>
                <w:b/>
                <w:bCs/>
              </w:rPr>
            </w:pPr>
          </w:p>
        </w:tc>
      </w:tr>
    </w:tbl>
    <w:p w14:paraId="5605EC40" w14:textId="1B0C03E2" w:rsidR="006B7FC5" w:rsidRDefault="006B7FC5" w:rsidP="00911A84">
      <w:pPr>
        <w:rPr>
          <w:rFonts w:ascii="Roboto" w:hAnsi="Roboto"/>
          <w:b/>
          <w:bCs/>
        </w:rPr>
      </w:pPr>
    </w:p>
    <w:p w14:paraId="4C1229CB" w14:textId="77777777" w:rsidR="006B7FC5" w:rsidRDefault="006B7FC5" w:rsidP="006B7FC5">
      <w:pPr>
        <w:rPr>
          <w:rFonts w:ascii="Roboto" w:hAnsi="Roboto"/>
        </w:rPr>
      </w:pPr>
      <w:r>
        <w:rPr>
          <w:rFonts w:ascii="Roboto" w:hAnsi="Roboto"/>
        </w:rPr>
        <w:t>Signature</w:t>
      </w:r>
    </w:p>
    <w:p w14:paraId="6FDA2317" w14:textId="77777777" w:rsidR="006B7FC5" w:rsidRDefault="006B7FC5" w:rsidP="006B7FC5">
      <w:pPr>
        <w:rPr>
          <w:rFonts w:ascii="Roboto" w:hAnsi="Roboto"/>
        </w:rPr>
      </w:pPr>
      <w:r>
        <w:rPr>
          <w:rFonts w:ascii="Roboto" w:hAnsi="Roboto"/>
        </w:rPr>
        <w:t>________________________</w:t>
      </w:r>
    </w:p>
    <w:p w14:paraId="1E811B19" w14:textId="77777777" w:rsidR="006B7FC5" w:rsidRDefault="006B7FC5" w:rsidP="006B7FC5">
      <w:pPr>
        <w:rPr>
          <w:rFonts w:ascii="Roboto" w:hAnsi="Roboto"/>
        </w:rPr>
      </w:pPr>
    </w:p>
    <w:p w14:paraId="59F95DBB" w14:textId="77777777" w:rsidR="006B7FC5" w:rsidRDefault="006B7FC5" w:rsidP="006B7FC5">
      <w:pPr>
        <w:rPr>
          <w:rFonts w:ascii="Roboto" w:hAnsi="Roboto"/>
        </w:rPr>
      </w:pPr>
      <w:r>
        <w:rPr>
          <w:rFonts w:ascii="Roboto" w:hAnsi="Roboto"/>
        </w:rPr>
        <w:t>Date</w:t>
      </w:r>
    </w:p>
    <w:p w14:paraId="4E8DABFE" w14:textId="77777777" w:rsidR="006B7FC5" w:rsidRPr="00E00FAF" w:rsidRDefault="006B7FC5" w:rsidP="006B7FC5">
      <w:pPr>
        <w:rPr>
          <w:rFonts w:ascii="Roboto" w:hAnsi="Roboto"/>
        </w:rPr>
      </w:pPr>
      <w:r>
        <w:rPr>
          <w:rFonts w:ascii="Roboto" w:hAnsi="Roboto"/>
        </w:rPr>
        <w:t>________________________</w:t>
      </w:r>
    </w:p>
    <w:p w14:paraId="36FDBD7C" w14:textId="77777777" w:rsidR="006B7FC5" w:rsidRPr="00101434" w:rsidRDefault="006B7FC5" w:rsidP="00911A84">
      <w:pPr>
        <w:rPr>
          <w:rFonts w:ascii="Roboto" w:hAnsi="Roboto"/>
          <w:b/>
          <w:bCs/>
        </w:rPr>
      </w:pPr>
    </w:p>
    <w:sectPr w:rsidR="006B7FC5" w:rsidRPr="001014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DezMDQ2MTcxMDRW0lEKTi0uzszPAykwrAUAlEk27ywAAAA="/>
  </w:docVars>
  <w:rsids>
    <w:rsidRoot w:val="00911A84"/>
    <w:rsid w:val="00101434"/>
    <w:rsid w:val="00177428"/>
    <w:rsid w:val="00571982"/>
    <w:rsid w:val="006B7FC5"/>
    <w:rsid w:val="00752EAD"/>
    <w:rsid w:val="008C3254"/>
    <w:rsid w:val="00911A84"/>
    <w:rsid w:val="00D91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D5193"/>
  <w15:chartTrackingRefBased/>
  <w15:docId w15:val="{3C50645D-7159-4A1C-9F87-C0F2A781B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1A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</dc:creator>
  <cp:keywords/>
  <dc:description/>
  <cp:lastModifiedBy>Tamara</cp:lastModifiedBy>
  <cp:revision>1</cp:revision>
  <dcterms:created xsi:type="dcterms:W3CDTF">2023-05-08T11:08:00Z</dcterms:created>
  <dcterms:modified xsi:type="dcterms:W3CDTF">2023-05-08T11:15:00Z</dcterms:modified>
</cp:coreProperties>
</file>